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AC8E0" w14:textId="1F5E7532" w:rsidR="004B6E5A" w:rsidRDefault="004B6E5A" w:rsidP="004B6E5A">
      <w:pPr>
        <w:jc w:val="center"/>
        <w:rPr>
          <w:rFonts w:eastAsia="Times New Roman"/>
          <w:b/>
          <w:bCs/>
          <w:lang w:val="en-US"/>
        </w:rPr>
      </w:pPr>
      <w:r w:rsidRPr="004B6E5A">
        <w:rPr>
          <w:rFonts w:eastAsia="Times New Roman"/>
          <w:b/>
          <w:bCs/>
        </w:rPr>
        <w:t>5SENG007W</w:t>
      </w:r>
      <w:r w:rsidRPr="004B6E5A">
        <w:rPr>
          <w:rFonts w:eastAsia="Times New Roman"/>
          <w:b/>
          <w:bCs/>
          <w:lang w:val="en-US"/>
        </w:rPr>
        <w:t xml:space="preserve"> Software Engineering Principles and Practice</w:t>
      </w:r>
    </w:p>
    <w:p w14:paraId="1B8DD542" w14:textId="55989210" w:rsidR="004B6E5A" w:rsidRDefault="004B6E5A" w:rsidP="004B6E5A">
      <w:pPr>
        <w:jc w:val="center"/>
        <w:rPr>
          <w:rFonts w:eastAsia="Times New Roman"/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Week </w:t>
      </w:r>
      <w:r w:rsidR="004F5CF3">
        <w:rPr>
          <w:rFonts w:eastAsia="Times New Roman"/>
          <w:b/>
          <w:bCs/>
          <w:lang w:val="en-US"/>
        </w:rPr>
        <w:t>3</w:t>
      </w:r>
      <w:r>
        <w:rPr>
          <w:rFonts w:eastAsia="Times New Roman"/>
          <w:b/>
          <w:bCs/>
          <w:lang w:val="en-US"/>
        </w:rPr>
        <w:t xml:space="preserve"> Seminar</w:t>
      </w:r>
    </w:p>
    <w:p w14:paraId="1A40281B" w14:textId="3178C00A" w:rsidR="004F5CF3" w:rsidRDefault="004B6E5A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 w:rsidRPr="004B6E5A">
        <w:rPr>
          <w:rFonts w:ascii="Aptos" w:eastAsia="Times New Roman" w:hAnsi="Aptos" w:cs="Times New Roman"/>
          <w:b/>
          <w:bCs/>
          <w:color w:val="000000"/>
          <w:sz w:val="24"/>
          <w:szCs w:val="24"/>
          <w:lang w:eastAsia="en-GB"/>
        </w:rPr>
        <w:t>Task 1</w:t>
      </w:r>
    </w:p>
    <w:p w14:paraId="31FAED9D" w14:textId="47BC34BE" w:rsidR="004B6E5A" w:rsidRDefault="004F5CF3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You have already decided the “Theme” for your coursework</w:t>
      </w:r>
      <w:r w:rsidR="004B6E5A" w:rsidRPr="004B6E5A"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.</w:t>
      </w:r>
    </w:p>
    <w:p w14:paraId="6CE61255" w14:textId="0EBF09E1" w:rsidR="004F5CF3" w:rsidRDefault="004F5CF3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Identify Stakeholders for your scenario.</w:t>
      </w:r>
    </w:p>
    <w:p w14:paraId="35C44524" w14:textId="5F867454" w:rsidR="004F5CF3" w:rsidRDefault="004F5CF3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Please them in an Onion model.</w:t>
      </w:r>
    </w:p>
    <w:p w14:paraId="0C21623B" w14:textId="2B01E9DF" w:rsidR="004F5CF3" w:rsidRDefault="004F5CF3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You can use pen and paper for this task.</w:t>
      </w:r>
    </w:p>
    <w:p w14:paraId="58E797ED" w14:textId="77777777" w:rsidR="004F5CF3" w:rsidRPr="004B6E5A" w:rsidRDefault="004F5CF3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</w:p>
    <w:p w14:paraId="4E851566" w14:textId="77777777" w:rsidR="004F5CF3" w:rsidRDefault="004B6E5A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 w:rsidRPr="002C6AC0">
        <w:rPr>
          <w:rFonts w:ascii="Aptos" w:eastAsia="Times New Roman" w:hAnsi="Aptos" w:cs="Times New Roman"/>
          <w:b/>
          <w:bCs/>
          <w:color w:val="000000"/>
          <w:sz w:val="24"/>
          <w:szCs w:val="24"/>
          <w:lang w:eastAsia="en-GB"/>
        </w:rPr>
        <w:t xml:space="preserve">Task </w:t>
      </w:r>
      <w:r w:rsidR="004F5CF3">
        <w:rPr>
          <w:rFonts w:ascii="Aptos" w:eastAsia="Times New Roman" w:hAnsi="Aptos" w:cs="Times New Roman"/>
          <w:b/>
          <w:bCs/>
          <w:color w:val="000000"/>
          <w:sz w:val="24"/>
          <w:szCs w:val="24"/>
          <w:lang w:eastAsia="en-GB"/>
        </w:rPr>
        <w:t>2</w:t>
      </w: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 xml:space="preserve"> </w:t>
      </w:r>
    </w:p>
    <w:p w14:paraId="78C21445" w14:textId="77777777" w:rsidR="004F5CF3" w:rsidRDefault="004F5CF3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</w:p>
    <w:p w14:paraId="32DCF094" w14:textId="6C196D80" w:rsidR="004F5CF3" w:rsidRDefault="004F5CF3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Devise a 1 to 1 Interview for one of the stakeholders in the diagram.</w:t>
      </w:r>
    </w:p>
    <w:p w14:paraId="01D6C11F" w14:textId="77777777" w:rsidR="004F5CF3" w:rsidRDefault="004F5CF3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You would need to formulate THREE questions to ask a Stakeholder.</w:t>
      </w:r>
    </w:p>
    <w:p w14:paraId="6E6BFAB2" w14:textId="77777777" w:rsidR="004F5CF3" w:rsidRDefault="004F5CF3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Your Stakeholder would be the Tutor.</w:t>
      </w:r>
    </w:p>
    <w:p w14:paraId="15B521DA" w14:textId="77777777" w:rsidR="004F5CF3" w:rsidRDefault="004F5CF3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Document the findings – you would need to use it for your coursework.</w:t>
      </w:r>
    </w:p>
    <w:p w14:paraId="1A82C326" w14:textId="77777777" w:rsidR="004F5CF3" w:rsidRDefault="004F5CF3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</w:p>
    <w:p w14:paraId="2E00D8FE" w14:textId="77777777" w:rsidR="00380CFC" w:rsidRDefault="00380CFC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</w:p>
    <w:p w14:paraId="0C5A13CD" w14:textId="41B94011" w:rsidR="002C6AC0" w:rsidRDefault="00FF7629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noProof/>
          <w:color w:val="000000"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ADB9D18" wp14:editId="1CED8EDA">
                <wp:simplePos x="0" y="0"/>
                <wp:positionH relativeFrom="column">
                  <wp:posOffset>-38100</wp:posOffset>
                </wp:positionH>
                <wp:positionV relativeFrom="paragraph">
                  <wp:posOffset>207010</wp:posOffset>
                </wp:positionV>
                <wp:extent cx="5857875" cy="5086350"/>
                <wp:effectExtent l="0" t="0" r="28575" b="19050"/>
                <wp:wrapNone/>
                <wp:docPr id="2082784540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57875" cy="50863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D1BBC3D" id="Oval 1" o:spid="_x0000_s1026" style="position:absolute;margin-left:-3pt;margin-top:16.3pt;width:461.25pt;height:400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" filled="f" strokecolor="#0a121c [484]" strokeweight="2pt"/>
            </w:pict>
          </mc:Fallback>
        </mc:AlternateContent>
      </w:r>
      <w:r w:rsidR="00380CFC"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For task 1 you may use the following template</w:t>
      </w:r>
    </w:p>
    <w:p w14:paraId="4D5F3184" w14:textId="7F2A1AAE" w:rsidR="002C6AC0" w:rsidRDefault="002C6AC0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</w:p>
    <w:p w14:paraId="5804BA55" w14:textId="30937B54" w:rsidR="002C6AC0" w:rsidRDefault="00FF7629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 w:rsidRPr="00FF7629">
        <w:rPr>
          <w:rFonts w:ascii="Aptos" w:eastAsia="Times New Roman" w:hAnsi="Aptos" w:cs="Times New Roman"/>
          <w:noProof/>
          <w:color w:val="000000"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4EF0F79" wp14:editId="5C7C650B">
                <wp:simplePos x="0" y="0"/>
                <wp:positionH relativeFrom="column">
                  <wp:posOffset>2507614</wp:posOffset>
                </wp:positionH>
                <wp:positionV relativeFrom="paragraph">
                  <wp:posOffset>4044950</wp:posOffset>
                </wp:positionV>
                <wp:extent cx="981075" cy="295275"/>
                <wp:effectExtent l="0" t="0" r="0" b="0"/>
                <wp:wrapSquare wrapText="bothSides"/>
                <wp:docPr id="11458305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1075" cy="295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AF2580" w14:textId="6CB3236B" w:rsidR="00FF7629" w:rsidRPr="00FF7629" w:rsidRDefault="00FF7629" w:rsidP="00FF7629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axi Ap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EF0F7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7.45pt;margin-top:318.5pt;width:77.25pt;height:23.2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" filled="f" stroked="f">
                <v:textbox>
                  <w:txbxContent>
                    <w:p w14:paraId="5DAF2580" w14:textId="6CB3236B" w:rsidR="00FF7629" w:rsidRPr="00FF7629" w:rsidRDefault="00FF7629" w:rsidP="00FF7629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axi App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ptos" w:eastAsia="Times New Roman" w:hAnsi="Aptos" w:cs="Times New Roman"/>
          <w:noProof/>
          <w:color w:val="000000"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D2EB48C" wp14:editId="333F4031">
                <wp:simplePos x="0" y="0"/>
                <wp:positionH relativeFrom="column">
                  <wp:posOffset>1943100</wp:posOffset>
                </wp:positionH>
                <wp:positionV relativeFrom="paragraph">
                  <wp:posOffset>1196976</wp:posOffset>
                </wp:positionV>
                <wp:extent cx="1847850" cy="3467100"/>
                <wp:effectExtent l="0" t="0" r="19050" b="19050"/>
                <wp:wrapNone/>
                <wp:docPr id="979885696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7850" cy="34671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B3E8F40" id="Oval 1" o:spid="_x0000_s1026" style="position:absolute;margin-left:153pt;margin-top:94.25pt;width:145.5pt;height:273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" filled="f" strokecolor="#0a121c [484]" strokeweight="2pt"/>
            </w:pict>
          </mc:Fallback>
        </mc:AlternateContent>
      </w:r>
      <w:r>
        <w:rPr>
          <w:rFonts w:ascii="Aptos" w:eastAsia="Times New Roman" w:hAnsi="Aptos" w:cs="Times New Roman"/>
          <w:noProof/>
          <w:color w:val="000000"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DC19873" wp14:editId="5548E09A">
                <wp:simplePos x="0" y="0"/>
                <wp:positionH relativeFrom="column">
                  <wp:posOffset>2333625</wp:posOffset>
                </wp:positionH>
                <wp:positionV relativeFrom="paragraph">
                  <wp:posOffset>3702050</wp:posOffset>
                </wp:positionV>
                <wp:extent cx="981075" cy="885825"/>
                <wp:effectExtent l="0" t="0" r="28575" b="28575"/>
                <wp:wrapNone/>
                <wp:docPr id="32410613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1075" cy="88582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D2E24B6" id="Oval 1" o:spid="_x0000_s1026" style="position:absolute;margin-left:183.75pt;margin-top:291.5pt;width:77.25pt;height:69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" filled="f" strokecolor="#0a121c [484]" strokeweight="2pt"/>
            </w:pict>
          </mc:Fallback>
        </mc:AlternateContent>
      </w:r>
      <w:r>
        <w:rPr>
          <w:rFonts w:ascii="Aptos" w:eastAsia="Times New Roman" w:hAnsi="Aptos" w:cs="Times New Roman"/>
          <w:noProof/>
          <w:color w:val="000000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6D1F20A2" wp14:editId="2D97F4C8">
                <wp:simplePos x="0" y="0"/>
                <wp:positionH relativeFrom="column">
                  <wp:posOffset>378460</wp:posOffset>
                </wp:positionH>
                <wp:positionV relativeFrom="paragraph">
                  <wp:posOffset>1464310</wp:posOffset>
                </wp:positionV>
                <wp:extent cx="431168" cy="456566"/>
                <wp:effectExtent l="0" t="0" r="6985" b="635"/>
                <wp:wrapNone/>
                <wp:docPr id="2013874900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1168" cy="456566"/>
                          <a:chOff x="0" y="0"/>
                          <a:chExt cx="431168" cy="456566"/>
                        </a:xfrm>
                      </wpg:grpSpPr>
                      <wps:wsp>
                        <wps:cNvPr id="674181070" name="Flowchart: Delay 1"/>
                        <wps:cNvSpPr/>
                        <wps:spPr>
                          <a:xfrm rot="16200000">
                            <a:off x="63184" y="88582"/>
                            <a:ext cx="304800" cy="431168"/>
                          </a:xfrm>
                          <a:prstGeom prst="flowChartDelay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0359898" name="Flowchart: Connector 2"/>
                        <wps:cNvSpPr/>
                        <wps:spPr>
                          <a:xfrm>
                            <a:off x="79376" y="0"/>
                            <a:ext cx="275591" cy="219075"/>
                          </a:xfrm>
                          <a:prstGeom prst="flowChartConnector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FB95003" id="Group 3" o:spid="_x0000_s1026" style="position:absolute;margin-left:29.8pt;margin-top:115.3pt;width:33.95pt;height:35.95pt;z-index:251669504" coordsize="431168,4565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">
                <v:shapetype id="_x0000_t135" coordsize="21600,21600" o:spt="135" path="m10800,qx21600,10800,10800,21600l,21600,,xe">
                  <v:stroke joinstyle="miter"/>
                  <v:path gradientshapeok="t" o:connecttype="rect" textboxrect="0,3163,18437,18437"/>
                </v:shapetype>
                <v:shape id="Flowchart: Delay 1" o:spid="_x0000_s1027" type="#_x0000_t135" style="position:absolute;left:63184;top:88582;width:304800;height:431168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" fillcolor="#c00000" stroked="f" strokeweight="2pt"/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2" o:spid="_x0000_s1028" type="#_x0000_t120" style="position:absolute;left:79376;width:275591;height:219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" fillcolor="#c00000" stroked="f" strokeweight="2pt"/>
              </v:group>
            </w:pict>
          </mc:Fallback>
        </mc:AlternateContent>
      </w:r>
      <w:r>
        <w:rPr>
          <w:rFonts w:ascii="Aptos" w:eastAsia="Times New Roman" w:hAnsi="Aptos" w:cs="Times New Roman"/>
          <w:noProof/>
          <w:color w:val="000000"/>
          <w:sz w:val="24"/>
          <w:szCs w:val="24"/>
          <w:lang w:eastAsia="en-GB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6CA6AA09" wp14:editId="03117761">
                <wp:simplePos x="0" y="0"/>
                <wp:positionH relativeFrom="column">
                  <wp:posOffset>3136900</wp:posOffset>
                </wp:positionH>
                <wp:positionV relativeFrom="paragraph">
                  <wp:posOffset>2188845</wp:posOffset>
                </wp:positionV>
                <wp:extent cx="431168" cy="456566"/>
                <wp:effectExtent l="0" t="0" r="6985" b="635"/>
                <wp:wrapNone/>
                <wp:docPr id="940062215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1168" cy="456566"/>
                          <a:chOff x="0" y="0"/>
                          <a:chExt cx="431168" cy="456566"/>
                        </a:xfrm>
                      </wpg:grpSpPr>
                      <wps:wsp>
                        <wps:cNvPr id="1331298035" name="Flowchart: Delay 1"/>
                        <wps:cNvSpPr/>
                        <wps:spPr>
                          <a:xfrm rot="16200000">
                            <a:off x="63184" y="88582"/>
                            <a:ext cx="304800" cy="431168"/>
                          </a:xfrm>
                          <a:prstGeom prst="flowChartDelay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20762059" name="Flowchart: Connector 2"/>
                        <wps:cNvSpPr/>
                        <wps:spPr>
                          <a:xfrm>
                            <a:off x="79376" y="0"/>
                            <a:ext cx="275591" cy="219075"/>
                          </a:xfrm>
                          <a:prstGeom prst="flowChartConnector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A75B56E" id="Group 3" o:spid="_x0000_s1026" style="position:absolute;margin-left:247pt;margin-top:172.35pt;width:33.95pt;height:35.95pt;z-index:251667456" coordsize="431168,4565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">
                <v:shape id="Flowchart: Delay 1" o:spid="_x0000_s1027" type="#_x0000_t135" style="position:absolute;left:63184;top:88582;width:304800;height:431168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" fillcolor="#4f81bd [3204]" stroked="f" strokeweight="2pt"/>
                <v:shape id="Flowchart: Connector 2" o:spid="_x0000_s1028" type="#_x0000_t120" style="position:absolute;left:79376;width:275591;height:219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" fillcolor="#4f81bd [3204]" stroked="f" strokeweight="2pt"/>
              </v:group>
            </w:pict>
          </mc:Fallback>
        </mc:AlternateContent>
      </w:r>
      <w:r w:rsidRPr="00FF7629">
        <w:rPr>
          <w:rFonts w:ascii="Aptos" w:eastAsia="Times New Roman" w:hAnsi="Aptos" w:cs="Times New Roman"/>
          <w:noProof/>
          <w:color w:val="000000"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AF790E4" wp14:editId="39C428B0">
                <wp:simplePos x="0" y="0"/>
                <wp:positionH relativeFrom="column">
                  <wp:posOffset>2849882</wp:posOffset>
                </wp:positionH>
                <wp:positionV relativeFrom="paragraph">
                  <wp:posOffset>2644775</wp:posOffset>
                </wp:positionV>
                <wp:extent cx="981075" cy="2952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1075" cy="295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D315F0" w14:textId="3851066D" w:rsidR="00FF7629" w:rsidRPr="00FF7629" w:rsidRDefault="00FF7629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ustom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F790E4" id="_x0000_s1027" type="#_x0000_t202" style="position:absolute;margin-left:224.4pt;margin-top:208.25pt;width:77.25pt;height:23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" filled="f" stroked="f">
                <v:textbox>
                  <w:txbxContent>
                    <w:p w14:paraId="19D315F0" w14:textId="3851066D" w:rsidR="00FF7629" w:rsidRPr="00FF7629" w:rsidRDefault="00FF7629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ustom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ptos" w:eastAsia="Times New Roman" w:hAnsi="Aptos" w:cs="Times New Roman"/>
          <w:noProof/>
          <w:color w:val="000000"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1ACD0C" wp14:editId="64AC730C">
                <wp:simplePos x="0" y="0"/>
                <wp:positionH relativeFrom="column">
                  <wp:posOffset>981075</wp:posOffset>
                </wp:positionH>
                <wp:positionV relativeFrom="paragraph">
                  <wp:posOffset>454026</wp:posOffset>
                </wp:positionV>
                <wp:extent cx="3733800" cy="4286250"/>
                <wp:effectExtent l="0" t="0" r="19050" b="19050"/>
                <wp:wrapNone/>
                <wp:docPr id="202921420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0" cy="42862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DABE796" id="Oval 1" o:spid="_x0000_s1026" style="position:absolute;margin-left:77.25pt;margin-top:35.75pt;width:294pt;height:337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" filled="f" strokecolor="#0a121c [484]" strokeweight="2pt"/>
            </w:pict>
          </mc:Fallback>
        </mc:AlternateContent>
      </w:r>
    </w:p>
    <w:sectPr w:rsidR="002C6A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1B82"/>
    <w:multiLevelType w:val="multilevel"/>
    <w:tmpl w:val="0DEC9B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007E1E"/>
    <w:multiLevelType w:val="multilevel"/>
    <w:tmpl w:val="25221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3D58EF"/>
    <w:multiLevelType w:val="multilevel"/>
    <w:tmpl w:val="3646A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483EC1"/>
    <w:multiLevelType w:val="multilevel"/>
    <w:tmpl w:val="4D623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961AC2"/>
    <w:multiLevelType w:val="multilevel"/>
    <w:tmpl w:val="84E6E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9C53E2"/>
    <w:multiLevelType w:val="multilevel"/>
    <w:tmpl w:val="B35ED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AE5783"/>
    <w:multiLevelType w:val="multilevel"/>
    <w:tmpl w:val="FD36A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80B1433"/>
    <w:multiLevelType w:val="multilevel"/>
    <w:tmpl w:val="5808A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8D13A52"/>
    <w:multiLevelType w:val="multilevel"/>
    <w:tmpl w:val="19BE0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A3E7D21"/>
    <w:multiLevelType w:val="multilevel"/>
    <w:tmpl w:val="3CD4E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902D8B"/>
    <w:multiLevelType w:val="multilevel"/>
    <w:tmpl w:val="D1A65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17228B"/>
    <w:multiLevelType w:val="multilevel"/>
    <w:tmpl w:val="D33C4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527F24"/>
    <w:multiLevelType w:val="multilevel"/>
    <w:tmpl w:val="A612A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8CE2169"/>
    <w:multiLevelType w:val="multilevel"/>
    <w:tmpl w:val="03E6C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D392C27"/>
    <w:multiLevelType w:val="multilevel"/>
    <w:tmpl w:val="FC3AE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50158A"/>
    <w:multiLevelType w:val="multilevel"/>
    <w:tmpl w:val="2496D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AC264E2"/>
    <w:multiLevelType w:val="multilevel"/>
    <w:tmpl w:val="067C4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122237"/>
    <w:multiLevelType w:val="multilevel"/>
    <w:tmpl w:val="ADDE9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1301173"/>
    <w:multiLevelType w:val="multilevel"/>
    <w:tmpl w:val="5C964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4F81595"/>
    <w:multiLevelType w:val="multilevel"/>
    <w:tmpl w:val="57F00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65B53FF"/>
    <w:multiLevelType w:val="multilevel"/>
    <w:tmpl w:val="2EDE71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B676AF8"/>
    <w:multiLevelType w:val="multilevel"/>
    <w:tmpl w:val="135E5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E57268F"/>
    <w:multiLevelType w:val="multilevel"/>
    <w:tmpl w:val="D51E8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3C45927"/>
    <w:multiLevelType w:val="multilevel"/>
    <w:tmpl w:val="F842B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8A866A7"/>
    <w:multiLevelType w:val="multilevel"/>
    <w:tmpl w:val="E0548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1152BAA"/>
    <w:multiLevelType w:val="multilevel"/>
    <w:tmpl w:val="96C2F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7560FB5"/>
    <w:multiLevelType w:val="multilevel"/>
    <w:tmpl w:val="91969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99B1EDB"/>
    <w:multiLevelType w:val="multilevel"/>
    <w:tmpl w:val="FAC29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FC76505"/>
    <w:multiLevelType w:val="multilevel"/>
    <w:tmpl w:val="62386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5840F84"/>
    <w:multiLevelType w:val="multilevel"/>
    <w:tmpl w:val="B6F8C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09751197">
    <w:abstractNumId w:val="23"/>
  </w:num>
  <w:num w:numId="2" w16cid:durableId="1710257863">
    <w:abstractNumId w:val="29"/>
  </w:num>
  <w:num w:numId="3" w16cid:durableId="1581057172">
    <w:abstractNumId w:val="26"/>
  </w:num>
  <w:num w:numId="4" w16cid:durableId="799684172">
    <w:abstractNumId w:val="10"/>
  </w:num>
  <w:num w:numId="5" w16cid:durableId="229854615">
    <w:abstractNumId w:val="24"/>
  </w:num>
  <w:num w:numId="6" w16cid:durableId="1762487285">
    <w:abstractNumId w:val="22"/>
  </w:num>
  <w:num w:numId="7" w16cid:durableId="1586844017">
    <w:abstractNumId w:val="3"/>
  </w:num>
  <w:num w:numId="8" w16cid:durableId="824779545">
    <w:abstractNumId w:val="18"/>
  </w:num>
  <w:num w:numId="9" w16cid:durableId="1662273522">
    <w:abstractNumId w:val="9"/>
  </w:num>
  <w:num w:numId="10" w16cid:durableId="1374842668">
    <w:abstractNumId w:val="16"/>
  </w:num>
  <w:num w:numId="11" w16cid:durableId="937757466">
    <w:abstractNumId w:val="19"/>
  </w:num>
  <w:num w:numId="12" w16cid:durableId="1420981885">
    <w:abstractNumId w:val="28"/>
  </w:num>
  <w:num w:numId="13" w16cid:durableId="1930651741">
    <w:abstractNumId w:val="13"/>
  </w:num>
  <w:num w:numId="14" w16cid:durableId="1740594576">
    <w:abstractNumId w:val="25"/>
  </w:num>
  <w:num w:numId="15" w16cid:durableId="627394067">
    <w:abstractNumId w:val="27"/>
  </w:num>
  <w:num w:numId="16" w16cid:durableId="1176386274">
    <w:abstractNumId w:val="11"/>
  </w:num>
  <w:num w:numId="17" w16cid:durableId="1004672205">
    <w:abstractNumId w:val="14"/>
  </w:num>
  <w:num w:numId="18" w16cid:durableId="19940841">
    <w:abstractNumId w:val="5"/>
  </w:num>
  <w:num w:numId="19" w16cid:durableId="108939917">
    <w:abstractNumId w:val="8"/>
  </w:num>
  <w:num w:numId="20" w16cid:durableId="1122111133">
    <w:abstractNumId w:val="15"/>
  </w:num>
  <w:num w:numId="21" w16cid:durableId="1340237050">
    <w:abstractNumId w:val="21"/>
  </w:num>
  <w:num w:numId="22" w16cid:durableId="693846835">
    <w:abstractNumId w:val="1"/>
  </w:num>
  <w:num w:numId="23" w16cid:durableId="1753575853">
    <w:abstractNumId w:val="2"/>
  </w:num>
  <w:num w:numId="24" w16cid:durableId="899361261">
    <w:abstractNumId w:val="4"/>
  </w:num>
  <w:num w:numId="25" w16cid:durableId="1056859174">
    <w:abstractNumId w:val="6"/>
  </w:num>
  <w:num w:numId="26" w16cid:durableId="2067290338">
    <w:abstractNumId w:val="17"/>
  </w:num>
  <w:num w:numId="27" w16cid:durableId="1211923095">
    <w:abstractNumId w:val="0"/>
  </w:num>
  <w:num w:numId="28" w16cid:durableId="651833539">
    <w:abstractNumId w:val="12"/>
  </w:num>
  <w:num w:numId="29" w16cid:durableId="1671905694">
    <w:abstractNumId w:val="7"/>
  </w:num>
  <w:num w:numId="30" w16cid:durableId="85380782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NDQwNLE0NzM3tTBU0lEKTi0uzszPAykwqgUAKHDgVywAAAA="/>
  </w:docVars>
  <w:rsids>
    <w:rsidRoot w:val="003655E2"/>
    <w:rsid w:val="000B0E23"/>
    <w:rsid w:val="001261D6"/>
    <w:rsid w:val="00251D29"/>
    <w:rsid w:val="0025731E"/>
    <w:rsid w:val="00273CFE"/>
    <w:rsid w:val="002C6AC0"/>
    <w:rsid w:val="003655E2"/>
    <w:rsid w:val="00380CFC"/>
    <w:rsid w:val="004B6E5A"/>
    <w:rsid w:val="004B739C"/>
    <w:rsid w:val="004F5CF3"/>
    <w:rsid w:val="005B702A"/>
    <w:rsid w:val="0069753D"/>
    <w:rsid w:val="006F5E6C"/>
    <w:rsid w:val="007664C8"/>
    <w:rsid w:val="0079366C"/>
    <w:rsid w:val="008142AB"/>
    <w:rsid w:val="0089750C"/>
    <w:rsid w:val="008A688D"/>
    <w:rsid w:val="008E6639"/>
    <w:rsid w:val="00950C2B"/>
    <w:rsid w:val="009B4E03"/>
    <w:rsid w:val="00AB3F2E"/>
    <w:rsid w:val="00B817AD"/>
    <w:rsid w:val="00C75D6E"/>
    <w:rsid w:val="00C970EC"/>
    <w:rsid w:val="00E97FEC"/>
    <w:rsid w:val="00F77501"/>
    <w:rsid w:val="00FF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661B2"/>
  <w15:docId w15:val="{048F2034-3040-40AD-B274-C4BFD182A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366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366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36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3F2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9366C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9366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79366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9366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numbering" w:customStyle="1" w:styleId="NoList1">
    <w:name w:val="No List1"/>
    <w:next w:val="NoList"/>
    <w:uiPriority w:val="99"/>
    <w:semiHidden/>
    <w:unhideWhenUsed/>
    <w:rsid w:val="0079366C"/>
  </w:style>
  <w:style w:type="paragraph" w:styleId="NormalWeb">
    <w:name w:val="Normal (Web)"/>
    <w:basedOn w:val="Normal"/>
    <w:uiPriority w:val="99"/>
    <w:semiHidden/>
    <w:unhideWhenUsed/>
    <w:rsid w:val="007936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TMLTypewriter">
    <w:name w:val="HTML Typewriter"/>
    <w:basedOn w:val="DefaultParagraphFont"/>
    <w:uiPriority w:val="99"/>
    <w:semiHidden/>
    <w:unhideWhenUsed/>
    <w:rsid w:val="0079366C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9366C"/>
    <w:rPr>
      <w:i/>
      <w:iCs/>
    </w:rPr>
  </w:style>
  <w:style w:type="character" w:styleId="Strong">
    <w:name w:val="Strong"/>
    <w:basedOn w:val="DefaultParagraphFont"/>
    <w:uiPriority w:val="22"/>
    <w:qFormat/>
    <w:rsid w:val="00E97FEC"/>
    <w:rPr>
      <w:b/>
      <w:bCs/>
    </w:rPr>
  </w:style>
  <w:style w:type="table" w:styleId="TableGrid">
    <w:name w:val="Table Grid"/>
    <w:basedOn w:val="TableNormal"/>
    <w:uiPriority w:val="59"/>
    <w:rsid w:val="006F5E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970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9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1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2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6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7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0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9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9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13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57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09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950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5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5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352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7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308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95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85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39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534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13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49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97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935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59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22648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4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83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</dc:creator>
  <cp:lastModifiedBy>Cassim Farook</cp:lastModifiedBy>
  <cp:revision>6</cp:revision>
  <cp:lastPrinted>2023-10-02T06:07:00Z</cp:lastPrinted>
  <dcterms:created xsi:type="dcterms:W3CDTF">2023-10-02T06:03:00Z</dcterms:created>
  <dcterms:modified xsi:type="dcterms:W3CDTF">2023-10-11T08:21:00Z</dcterms:modified>
</cp:coreProperties>
</file>